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นิเวศ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(23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พบว่ามีสายปกคลุมอยู่น่าจะทั่วทั้งบริเวณเลยนะครับ แล้วก็ไม่มีพืชขึ้นอยู่เลยนะครับ ในขั้วโลกเหนือนะครับ จะเห็นว่ามีหิมะปกคลุมอยู่บริเวณภูเขาแล้วก็บริเวณพื้นนะครับ ซึ่งสภาพภูมิอากาศของบริเวณแถวขั้วโลกเหนือนะครับ จะหนาวเย็นนะครับ ถ้านักเรียนพิจารณาพื้นดินบริเวณที่ใกล้เข้ามานะครับ นักเรียนจะเห็นพืชขนาดเล็กนะครับ นักเรียนครับ ไม่ว่าจะเป็นในทะเลทรายหรือว่าในแถบขั้วโลกเหนือนะครับ ในบางครั้งนี้เราจะพบสิ่งมีชีวิตอาศัยอยู่ด้วยนะครับ นักเรียนสงสัยไหมครับ ว่าในทะเลทรายซึ่งแห้งแล้งแล้วก็ร้อนด้วยนะครับ แล้วก็มีอุณหภูมิที่ค่อนข้างผันแปรซึ่งมีอากาศที่หนาวเย็นสิ่งมีชีวิตที่อาศัยอยู่ในทั้งสองบริเวณนี้นะครับ ตัวให้อยู่รอดได้อย่างไรนะครับ เดี๋ยวเราจะไปเรียนรู้พร้อม ๆ กันเลยนะครับ จากในรูปนะครับ นักเรียนระบบนิเวศแบบทะเลทรายแล้วนะครับ แต่รอบนี้นี่นักเรียนจะพบว่าในระบบนิเวศทะเลทรายแห่งนี้นี่มีพืชปกคลุมอยู่ค่อนข้างเยอะนะครับ แล้วก็จะมีพืชชนิดหนึ่งเลยที่เด่นขึ้นมาเลยนะครับ เป็นต้นตะบองเพชรนะครับ ต้นตะบองเพชรนี้มีชื่อนะครับ เรียกว่าต้นซาโกโร่ครับ ต้นซาโกโร่นี่สามารถได้ในทะเลทราย ในอุทยานแห่งชาติ Soloestonia ประเทศสหรัฐอเมริกาครับ ซึ่งต้นซัปโปโรวันนี้โดยจะมีขนาดความสูงนี่อาจจะส่งได้ถึง 16 เมตรนะครับ มีขนาดเส้นผ่าศูนย์กลางของลำต้นนี่อาจจะถึง 75 เซนติเมตรเลยนะครับ มันมีการปรับตัวอย่างไรบ้างนะครับ ให้สามารถดำรงชีวิตอยู่ได้ในระบบนิเวศแบบทะเลทรายนะครับ ต้นตะบองเพชรมีใบเป็นหนามนะครับ แล้วก็บริเวณผิวด้านนอกของต้นนะครับ นักเรียนจะมีสารประเภทขายหรือว่าแบบปกคลุมอยู่นะครับ แล้วก็มีปากใบนะครับ ในบริเวณลำต้นนี้จะเปิดในบริเวณเวลากลางคืนนะครับ เพื่อลดการสูญเสียน้ำนะครับ นอกจากนี้นะครับ เจ้าต้นกระบองเพชรจะมีที่แผ่กระจายเป็นบริเวณกว้างนะครับ แล้วก็อยู่บริเวณใกล้ผิวดินนะครับ การที่มีรากแบบนี้นี่จะช่วยให้ต้นกระบองเพชรสามารถดูดซึมน้ำได้ปริมาณมากนะครับ เนื่องจากทะเลทรายนี้มันมีภูมิอากาศที่ค่อนข้างแห้งแล้งนะครับ นักเรียนแล้วก็มีฝนตกปริมาณน้อยในแต่ละปีนี้นะครับ การมีรากแบบนี้ทำให้ตะบองเพชรสามารถดูดซึมน้ำได้อย่างมีประสิทธิภาพนะครับ นอกจากนี้มีกระบองเพชรย่อมมีลำต้นที่อาบน้ำนะครับ ช่วยในการกักเก็บน้ำนะครับ นักเรียนจะเห็นนะครับ ว่าต้นกระบองเพชรมีการปรับตัวหลายประการเลยนะครับ ก็ทำให้ดำรงอยู่รอดได้ในระบบนิเวศในทะเลทรายนะครับ นักเรียนคงจะสงสัยนะครับ ว่าระบบนิเวศคืออะไร นะครับ ระบบนิเวศก็คือระบบกุ้งสิ่งมีชีวิตและสิ่งไม่มีชีวิตในบริเวณใดบริเวณหนึ่งนะครับ ซึ่งมีความสัมพันธ์กันมีการถ่ายทอดพลังงานและการหมุนเวียนสารในระบบนะครับ สิ่งมีชีวิตนี้นะครับ นักเรียนจะมีลักษณะและรูปแบบการดำรงชีวิตที่เหมาะสมกับสภาพแวดล้อมที่มันอยู่อาศัยนะครับ ทำให้มันสามารถดำรงชีวิตในบริเวณนั้นได้นะครับ ถ้านักเรียนยังทำเรื่องซัปโปโรได้นะครับ นักเรียนจะเข้าใจเลยว่าต้นสับปะรดสีมีลักษณะและรูปแบบการดำรงชีวิตที่เหมาะสมแก่การอยู่ทะเลทรายนะครับ ซึ่งสิ่งมีชีวิตนี้จะมีความสัมพันธ์กับองค์ประกอบทางกายภาพนะครับ ไม่ว่าจะเป็นคนละภูมิอากาศ แสงหรือว่าสภาพภูมิอากาศนะครับ และองค์ประกอบทางชีวภาพนะครับ ได้แก่สิ่งมีชีวิตชนิดอื่น ๆ นะครับ 1 ความแตกต่างขององค์ประกอบทางกายภาพและองค์ประกอบทางชีวภาพในแต่ละบริเวณนี้นะครับ จะก่อให้ตรวจสภาพภูมิอากาศและสภาพภูมิประเทศที่หลากหลายนะครับ ก่อให้เกิดระบบนิเวศที่หลากหลายนะครับ ว่าจะเป็นระบบนิเวศบนบกหรือว่าระบบนิเวศแหล่งน้ำนะครับ แล้วก็นอนครับ สิ่งมีชีวิตในระบบนิเวศที่ต่างกันนี่ก็จะมีลักษณะที่เหมาะสมแก่การดำรงชีวิตที่ต่างกันออกไปนะครับ นักเรียนยังจำได้เมื่อพื้นที่บริเวณแถบขั้วโลกเหนือนะครับ สิ่งมีชีวิตที่พบนะครับ นอกจากพกเปลือกขนาดเล็กเดี๋ยวพวกมอญนะครับ ยังสามารถพบสัตว์ได้นะครับ อย่างเช่นหมีขั้วโลกนะครับ หมีขั้วโลกนะครับ มีการปรับตัวเพื่ออยู่อาศัยในบริเวณแถบขั้วโลกเหนือนะครับ โดยมีชั้นไขมันที่หนานะครับ แล้วก็มีขนที่ยาวเพื่อช่วยในการเก็บรักษาความร้อนในร่างกายนะครับ ทำให้สามารถดำรงชีวิตอยู่ในบริเวณขั้วโลกเหนือและครับ ซึ่งมีอากาศหนาวมาก ๆ นะครับ บางครั้งนี้อุณหภูมิที่สามารถติดลบถึง 30 องศาเซลเซียสได้เลยนะครับ นอกจากนี้นะครับ จะมีสิ่งมีชีวิตหลากหลายชนิดเลยนะครับ ซึ่งมีการปรับตัวอยู่ในระบบนิเวศที่แตกต่างกันนะครับ อยากได้รูปนี้นักเรียนจะเห็นอูฐนะครับ และโครงการนะครับ ซึ่งอาศัยอยู่ในป่าชายเลนนะครับ นักเรียนคิดว่าอุดหนี้ซึ่งอยู่อาศัยในทะเลทรายนะครับ แล้วก็ต้องโครงการนี้ซึ่งอาศัยอยู่ในป่าชายเลนมีลักษณะที่เหมาะสมกับการดำรงชีวิตในระบบนิเวศที่อาศัยอยู่อย่างไรบ้างนะครับ ครูจะให้เวลา 10 วินาทีในการตอบคำถามนี้นะครับ เพราะไหมครับ ถ้าพร้อมแล้วเริ่ม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เป็นอย่างไรบ้างครับ นักเรียนครูก็หวังว่านักเรียนจะตอบคำถามนี้ได้นะครับ แน่นอนคำตอบนี่อาจจะมีได้หลากหลายเลยนะครับ อยู่กับความรู้เดิมของนักเรียนนะครับ นักเรียนเคยรับทราบว่าอย่างไรนะครับ อุดหนุนมีการปรับตัวอย่างไรโปรแกรมมีการปรับตัวอย่างไรบ้างนะครับ ตกลงตามนี้นะครับ นักเรียนมีรากค้ำนะครับ หรือว่าเพราะบรูซนะครับ ทำให้มันสามารถดำรงชีวิตอยู่ในดินเลนมีน้ำขึ้นน้ำลงได้นะครับ นะครับ มีขนสีอ่อนนะครับ สามารถช่วยสะท้อนรังสีจากดวงอาทิตย์ได้นะครับ ของมันนี่ไม่ได้รับรังสีมากเกินไป มันมีโหนกที่ภายในสะสมไขมันนะครับ ซึ่งเป็นแหล่งพลังงานซึ่งมีสภาพอาหารที่ขาดแคลนได้นะครับ นักเรียนครับ ยกตัวอย่างระบบนิเวศในเขตทะเลทรายแล้วก็สิ่งมีชีวิตที่อาศัยอยู่บริเวณทะเลทรายให้นักเรียนได้รับชมนะครับ แล้วก็ระบบนิเวศบริเวณแถบเข้าร่วมนะครับ แล้วก็สิ่งมีชีวิตเช่นเดียวกันนะครับ นักเรียนทราบไหมครับ ว่าระบบนิเวศที่มีขนาดใหญ่ขึ้นมามาก ๆ นะครับ เขาก็จะมีชื่อเรียกนะครับ ก็คือไบโอมครับ นักเรียนไบโอมนี้นะครับ ระบบนิเวศขนาดใหญ่นะครับ มีองค์ประกอบทางกายภาพและองค์ประกอบทางชีวภาพที่เป็นลักษณะเฉพาะของตนเองอยู่นะครับ จะภูมิิกาศกระจายอยู่ในบริเวณต่าง ๆ ของโลกที่มีลักษณะภูมิศาสตร์ที่หลากหลายนะครับ มีสภาพภูมิอากาศและภูมิประเทศที่แตกต่างกันไปนะครับ ยกตัวอย่างเช่นบริเวณที่อยู่ในละติจูดสูงนะครับ จะมีอุณหภูมิที่ต่ำกว่าบริเวณที่ละติจูดต่ำนะครับ รวมกับปัจจัยอื่น ๆ นะครับ เช่นปริมาณหยาดน้ำฟ้านะครับ ปริมาณหยาดน้ำฟ้านะครับ นักเรียนคือน้ำที่มีลักษณะเป็นของเหลวหรือของแข็งนะครับ ซึ่งเกิดจากการกลั่นตัวของน้ำในอากาศตกลงมายังในพื้นโลกนะครับ ยกตัวอย่างเช่นฝนหิมะหรือว่าลูกเห็บนะครับ นอกจากปริมาณหยาดน้ำฟ้านะครับ แล้วก็ที่แตกต่างกันก็คือสภาพภูมิประเทศที่แตกต่างกันอย่างที่ทราบนะครับ ชีวิตในแต่ละบริเวณจึงแตกต่างไปด้วยนะครับ ทำให้เกิดเป็นไบโอมบนบกที่มีหลากหลายนะครับ โดยทั่วไปนี่ครับ นักเรียนไบโอมบนบกนี่นะครับ จะใช้ชนิดของพืชลักษณะทางกายภาพต่าง ๆ นะครับ นาฬิการะบุชนิดของไบโอมบนบกนะครับ เดี๋ยวเรามาดูกันนะครับ ไบโอมบนบกนี้มีอะไรบ้าง นะครับ ถ้านักเรียนพิจารณาดูในแผนที่นะครับ จะเห็นไบโอมแบบต่าง ๆ นะครับ อยู่ตามเขตภูมิศาสตร์ต่าง ๆ ของโลกเลยนะครับ เดี๋ยวเราจะมาดูไบโอมประเภทเช่นกันนะครับ ก็คือไบโอมทุนดรานะครับ ไบโอมทุนดรานะครับ นักเรียนจะพบในบริเวณแถบขั้วโลกเหนือนะครับ นอกจากนี้ยังสามารถพบบริเวณลักษณะแบบเอาไว้โอมทุนดรานะครับ ยกตัวอย่างเช่นบริเวณภูเขาสูงนะครับ อยากเป็นรูปนะครับ นักเรียนจะเห็นรูปนี้นะครับ ตั้งแต่ตอนต้นของวีดีทัศน์เลยนะครับ รูปนี้นะครับ จัดแสดงตัวอย่างของไบโอมทุนดรานะครับ ในราชอาณาจักรนอร์เวย์นะครับ นักเรียนดูตามแผนที่นะครับ ราชอาณาจักรนอร์เวย์นี่จะอยู่ในโซนแบบขั้วโลกเหนือมานะครับ ไบโอมต่อไปนะครับ คือ ไอ้โอมปลาสดครับ ป่าสนนี่นะครับ ก็มีหลายชื่อเลยนะครับ บางทีก็จะเรียก Tiga นะครับ หรือว่าป่าบอเรียลนะครับ แล้วพบได้ในบริเวณซีกโลกเหนือใต้ไบโอมทุนดรานะครับ ลงมาทางตอนเหนือของทวีปอเมริกายุโรปและทวีปเอเชียนะครับ จากในรูปนะครับ คือ ป่าสนในสหพันธรัฐรัสเซียนะครับ ก็จะยังคงอยู่ในบริเวณแถบซีกโลกเหนือใต้ไบโอทุนดรานะครับ สำหรับไบโอมต่อไปนะครับ คือไบโอมป่าผลัดใบเขียวอบอุ่นนะครับ นะครับ จะพบได้เป็นบริเวณกว้างในบริเวณขอเพลงโลกเหนือนะครับ พบได้ในบางส่วนของทางซีกโลกใต้ด้วยนะครับ จากในรูปนี้นะครับ เป็นป่าผลัดใบเขตอบอุ่นของประเทศญี่ปุ่นนะครับ สำหรับไอ้โอมต่อไปนะครับ คือไบโอมทุ่งหญ้าเขตอบอุ่นอบอุ่นนะครับ จะเห็นเลยนะครับ ว่าน่าจะอยู่ในบริเวณเขตอบอุ่นหลายแห่งเลยนะครับ ยกตัวอย่างเช่นทุ่งหญ้าแพรี่นะครับ ในตอนกลางของทวีปอเมริกาเหนือนะครับ ซึ่งก็คืออย่างในรูปนี่จะพบใบสั่นด้วยนะครับ อยู่ในประเทศสหรัฐอเมริกานะครับ หรือว่าทุ่งหญ้าสเต็ปนะครับ ในสหพันธรัฐรัสเซียนะครับ ทุ่งหญ้าไทยพัฒน์ในสหรัฐอาร์เจนตินานะครับ ซึ่งทุ่งหลายแห่งนะครับ เปลี่ยนเป็นทุ่งหญ้าเลี้ยงสัตว์หรือว่าเป็นพื้นที่เพาะปลูกนะครับ สำหรับไบโอมต่อไปนะครับ ไบโอมป่าเขตร้อนครับ ซึ่งจะพบบริเวณเขตใกล้เส้นศูนย์สูตรนะครับ นักเรียนทราบไหมครับ ว่าไบโอมป่าเขตร้อนนี้จะมีความหลากหลายของสิ่งมีชีวิตที่สูงมากเลยนะครับ ป่าเขตร้อนนี้จะมีหลายประเทศมากยกตัวอย่างเดินป่าเต็งรังป่าดิบเขาป่าเบญจพรรณประเทศไทยเรานี่นะครับ อยู่ในไบโอมป่าเขตร้อนนะครับ แล้วก็ตัวอย่างอื่น ๆ นะครับ ไบโอมป่าเขตร้อนในสาธารณรัฐเอกวาดอร์นะครับ ในทวีปอเมริกาใต้นะครับ ในไบโอมป่าเขตร้อนนี่เรายังพบป่าดิบชื้นนะครับ ป่าดิบชื้นนี่เป็นป่าเขตร้อนที่มีความหลากหลายของสิ่งมีชีวิตสูงนะครับ เนื่องจากมีอุณหภูมิที่เหมาะสมกับการดำรงชีวิตของสิ่งมีชีวิตนะครับ สามารถนำมาใช้ประโยชน์ได้นะครับ มีแสงเพียงพอสำหรับผู้ผลิตแล้วก็ยังมีน้ำนะครับ ซึ่งสิ่งมีชีวิตมนุษย์นำมาใช้ประโยชน์ได้นะครับ ทำให้เกิดความหลากหลายของพืชและสัตว์บริเวณนี้ได้นะครับ จากการที่พืชมีความหลากหลายสามารถดำรงชีวิตอยู่ได้บริเวณนี้นะครับ ทำให้เกิดการแข่งขันกันนะคะ เพื่อรับแสงนะครับ ก่อให้เกิดชั้นเรือนยอดของอยู่ที่ระดับความสูงต่างกันนะครับ ตามแนวตั้งได้เป็นหลายชั้นเลยนะครับ สำหรับไอ้โอมต่อไปนะครับ ไบโอมสะวันนาครับ เพิ่งจะพบในบริเวณใกล้เขตเส้นศูนย์สูตรครับ ลักษณะไบโอมแบบนี้นะครับ จะมีฤดูแล้งที่ยาวนานแล้วก็มักเกิดไฟป่าในช่วงฤดูแล้งนะครับ ยกตัวอย่างเช่นทุ่งหญ้าสะวันนานะครับ ในสาธารณรัฐเคนยานะครับ จะเห็นว่ามียีราฟหลายตัวเลยนะครับ จะอยู่ในทุ่งหญ้าสะวันนานะครับ 1 ท่านเขียนยากนะครับ ก็เป็นหนึ่งในทวีปแอฟริกานะครับ ต่อไปครับ เป็นไบโอมทะเลไทยเลยครับ สำหรับทะเลทรายนี่เกี่ยวกับการปรับตัวของสิ่งมีชีวิตบางชนิดในทะเลทรายนะครับ นักเรียนคงจะเห็นภาพมาบ้างแล้วนะครับ หลักการเรียนรู้นั่นแหละครับ ถ่ายรูปนะครับ อันนี้เป็นรูปจากปัจจุบันเลยนะครับ ก็คือเป็นทะเลทรายในสาธารณรัฐอียิปต์นะครับ ตั้งอยู่ในทวีปแอฟริกาตอนเหนือนะครับ เป็นอย่างไรบ้างครับ นักเรียนกูก็หวังว่าตนเองจะได้รับความรู้เกี่ยวกับไบโอมบนบกที่ผมได้ลงของเราถามเป็นข้อครับ นักเรียนนักเรียนคิดว่าเพราะเหตุใดในบริเวณเส้นละติจูดเดียวกันเนี่ยแล้วอยู่ในเขตภูมิอากาศเดียวกันจึงอาจจะมีไบโอมที่หลากหลายได้นะครับ นักเรียนจะตอบคำถามนี้ได้ไหมครับ ครูจะให้นักเรียนลองคิดซัก 10 วินาทีนะครับ รอไหมครับ ถ้าพร้อมแล้วเครื่องไป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นักเรียนบางคนก็อาจจะตอบคำถามได้หลายแบบแล้วก็มีหลายสาเหตุครับ เช่น ภูมิประเทศที่เป็นภูเขาที่เป็นแนวบางคนนะครับ หรือว่ามีกระแสน้ำกระแสลมส่งผลให้แต่ละบริเวณในเขตภูมิอากาศเดียวกันมีอุณหภูมิและปริมาณหยาดน้ำฟ้าที่ใหญ่แตกต่างกันระหว่างชนิดพืชและสัตว์ที่สามารถดำรงชีวิตได้นี่ความแตกต่างกันไปด้วยนะครับ ลักษณะทางภูมิประเทศทางอื่นเช่นลักษณะกายภาพของดินเหนียวจะมีไบโอมที่หลากหลายได้ในเขตภูมิอากาศเดียวกันอยู่ในบริเวณที่มีเส้นละติจูดเดียวกันได้นะครับ นักเรียนทราบไหมครับ ว่าในแต่ละใบโอมเนี่ยยังสามารถพบระบบนิเวศที่มีลักษณะคล้ายไบโอม มื้ออื่นได้อีกด้วยครับ ยกตัวอย่างเช่นทุ่งหญ้าสะวันนาในสาธารณะอยู่ไหนหัวหน้าในประเทศไทยแล้วนะครับ อย่างที่เราทราบนะครับ ประเทศไทยก็อยู่ในไบโอมป่าเขตร้อนแต่ยังสามารถพบระบบนิเวศแบบทุ่งหญ้าสะวันนาได้กันนะครับ จะได้รูปนี้ ก็คือหญ้าสะวันนาในอุทยานแห่งชาติทุ่งแสลงหลวงแล้วครับ ครั้งนี้นะครับ เนื่องจากบริเวณทุ่งแสลงหลวงนี่จะมีลักษณะค่อนข้างแห้งแล้งนะครับ ได้รับปริมาณน้ำฝนที่น้อยกินขาดธาตุอาหารนะครับ แล้วเกิดไฟป่าบ่อยในพืชพวกหญ้านะครับ ซึ่งจะมีลักษณะวัฏจักรชีวิตสั้นและแพร่พันธุ์ได้อย่างรวดเร็วนะครับ แกเป็นพืชกลุ่มเด่นขึ้นมาครับ จึงทำให้มีลักษณะระบบนิเวศเนี่ยคล้ายคลึงกับทุ่งหญ้าสะวันนานะครับ อยู่ในไบโอมสะวันนาเขตทวีปแอฟริกาได้นะครับ ไม่ได้เรียนเข้าใจเรื่องการระบุชนิดของไบโอมบนบกมากขึ้นนะครับ ครูอยากเรียนลองทำกิจกรรมที่ 5.1 ครับ การเรียนรู้ชนิดของไบโอมบนบกนะครับ เพิ่งไปอยู่ในหนังสือเรียนหน้า 187 นะครับ ครูอยากเรียนศึกษาจุดประสงค์และวิธีการทำกิจกรรมนี้ให้เข้าใจนะครับ โดนแบล็คลิสสามารถกดพักเพื่อทำกิจกรรมนะครับ และกดเล่นต่อจะกลับมาเรียนต่อได้เลยนะครับ เน็ตผมหรือยังครับ นั่งเล่นคอมแล้วทำกิจกรรมได้เลยครับ นะครับ เป็นอย่างไรกันบ้างครับ นักเรียนกูบอกว่านักเรียนจะสามารถระบุชนิดของไบโอมบนบกได้จากข้อมูลได้นะครับ ได้ที่ 1 นะครับ องค์แรกเลยนะครับ ไบโอมที่ 1 ก็คือเป็นทะเลทรายนะครับ ตัวอย่างสิ่งมีชีวิตนี้ได้แก่กระบองเพชรจอกทะเลทรายนะครับ หรือว่าอูฐสำหรับวันที่ 2 นะครับ คือ ไบโอมสะวันนานะครับ ตัวอย่างสิ่งมีชีวิตนะครับ เช่น ด่าม้าลายช้างปีหน้าครับ เอกสารนะครับ คือ ไบโอมป่าเขตร้อนอยากมีชีวิตนะครับ ได้แก่เฟิร์นกล้วยจักแล้วก็ช้างครับ สำหรับองค์ที่ 4 นะครับ ไบโอมทุ่งหญ้าเขตอบอุ่นนะครับ ก็อยากมีชีวิตนะครับ เช่นหญ้าใบสั้นม้าแพรี่ด็อกนะครับ ไบโอมที่ 5 นะครับ พี่ดมป่าผลัดใบเขตอบอุ่นนะครับ ตัวอย่างสิ่งมีชีวิตนะครับ คือ Bleachok ครับ สำหรับผมโชคดีนะครับ คุณไบโอมป่าสนนะครับ ยกตัวอย่างสิ่งมีชีวิต ได้แก่ โสมมดมีสีน้ำตาลนะครับ สำหรับองค์สุดท้ายดวงที่ 7 นี่ คือ ไบโอมทุนดราครับ ตัวอย่างสิ่งมีชีวิตในครอบครัวคืออะไร เช่นมอสหญ้าไม้พุ่มเตี้ยผู้มีข่าวนะครับ ครูก็หวังว่านักเรียนคงจะสามารถระบุชนิดของไบโอมได้นะครับ แล้วก็พอจะยกตัวอย่างสิ่งมีชีวิตได้นะครับ ตัวอย่างสิ่งมีชีวิตที่นักเรียนสืบค้นมันอาจจะแตกต่างหรือเหมือนกับครูก็ได้ไม่เป็นไรนะครับ ทุเรียนเดี๋ยวเราไปดูตอนที่ 2 ต่อนะครับ วันที่ 2 เนี่ยครูจะยกตัวอย่างต้นสนในไบโอมป่าสนนะครับ ซึ่งปรากฏเนี่ยจะมีทรงต้นรวยนะครับ ซึ่งจะช่วยป้องกันไม่ให้มีบ้านเดี่ยวสะสมอยู่บนกิ่งไม้มากเกินไปนะครับ ซึ่งจะส่งผลให้กิ่งไม้ในหักลงได้นะครับ แล้วก็มีใบลูกเห็บนะครับ ซึ่งแล้วการถ่ายน้ำนะครับ ซึ่งจะสัมพันธ์กับลักษณะของไบโอมป่าสนนะครับ ซึ่งจะมีอากาศที่หนาวเย็นในฤดูหนาวนี่ น้ำส่วนใหญ่จะเป็นน้ำแข็งนะครับ คือ จะไม่สามารถเอามาใช้ได้เลยนะครับ เห็นไหมครับ ว่าไบโอมบนบกแต่สามารถจำแนกประเภทได้โดยใช้ชนิดพืชเด่นนะครับ แต่ขณะที่ในน้ำนี่เราจะไม่ยอมจำแนกเป็นไบโอมแหล่งน้ำนะครับ แต่จำแนกเป็นระบบนิเวศแหล่งน้ำแทนขับโดยใช้ค่าความเข้มข้นของเกลือนะครับ ปัจจัยหลักในการจำแนกนะครับ ในระบบนิเวศแหล่งน้ำจืดนะครับ ยกตัวอย่างเช่นสระน้ำหรือว่าแม่น้ำจะมีค่าความเข้มข้นของเกลือน้อยกว่าร้อยละ 0.1 ครับ ในขณะที่ระบบนิเวศแหล่งน้ำเค็มเส้นแนวปะการังครับ จะมีค่าความเข้มข้นของเกลือประมาณร้อยละ 3 นะครับ ว่าจะมีนะครับ ยังมีรอยต่อระหว่างระบบนิเวศแหล่งน้ำจืดและระบบนิเวศแหล่งน้ำเค็มนะครับ ซึ่งเราจะเรียกว่าระบบนิเวศแหล่งน้ำกร่อยนะครับ ตั้งค่าความเข้มข้นของเกลือในบริเวณนี้นี่จะมีความผันแปรกันในรอบวันนะครับ ขึ้นอยู่กับหลายปัจจัยครับ จะเป็นน้ำขึ้นน้ำลงบริเวณปริมาณน้ำหยาดน้ำฟ้านะครับ ตัวเราเนี่ยจะสามารถพบแหล่งน้ำกร่อยได้บริเวณปากแม่น้ำนะครับ นอกจากนั้นนะครับ ยังมีปัจจัยทางกายภาพอื่น ๆ นะครับ ที่กำหนดชนิดและปริมาณของสิ่งมีชีวิตบริเวณต่าง ๆ ในระบบนิเวศแหล่งน้ำนะครับ ปริมาณแสงปริมาณออกซิเจนที่ละลายในน้ำและอุณหภูมิของน้ำครับ นอกจากนี้นะครับ นักวิทยาศาสตร์นี้ยังใช้ปริมาณแสงนะครับ ในการแบ่งระบบนิเวศแหล่งน้ำนะครับ จากในรูปนะครับ นักเรียนจะเขียนนะครับ บริเวณที่แสงส่องถึงนี้นะครับ จะมีแสงที่เพียงพอสำหรับการสังเคราะห์ด้วยแสงนะครับ จะมีสิ่งมีชีวิตที่สามารถสร้างอาหารและทำหน้าที่เป็นผู้ผลิตได้นะครับ อย่างเช่น สาหร่ายแต่งต้นพืชเราจะมีสิ่งมีชีวิตที่หลากหลายนะครับ ที่กินสิ่งมีชีวิตที่เป็นผู้ผลิตนี่ล่ะครับ เป็นอาหารนะครับ ก็จะมีนะครับ ยังมีอีกบริเวณหนึ่ง ก็คือบริเวณที่แสงส่องไม่ถึงนะครับ บริเวณแสงที่แสงส่องไม่ถึงจะไม่มีสิ่งมีชีวิตที่สามารถสังเคราะห์ด้วยแสงได้นะครับ และชนิดของสิ่งมีชีวิตและการดำรงชีวิตของสิ่งมีชีวิตในบริเวณนี้นี่จะแตกต่างจากบริเวณที่มีแสงส่องถึงนะครับ นักเรียนสามารถทำความเข้าใจเกี่ยวกับไบโอมบนบกระบบนิเวศแหล่งน้ำชนิดต่าง ๆ ให้มากขึ้นได้จากการทำกิจกรรมนะครับ หาดทะเลมีเวลาว่างนักเรียนสามารถศึกษากล่องความรู้หรือไม่เรื่องการท่องเที่ยวเชิงนิเวศซึ่งจะอยู่ในหน้าที่ 190 ในหนังสือเรียนนะครับ แล้วก็ลองทำกิจกรรมที่ 5.2 การท่องเที่ยวเชิงนิเวศดูนะครับ สรุปเนื้อหาภายในบทเรียนนะครับ ระบบนิเวศ คือ ระบบที่ประกอบด้วย กลุ่มสิ่งมีชีวิตและสิ่งไม่มีชีวิตในบริเวณใดบริเวณหนึ่งนะครับ ซึ่งมีความสัมพันธ์กันมีการถ่ายทอดพลังงานและมีการหมุนเวียนสารในระบบครับ ในแต่ละบริเวณของโลกนี้ล่ะครับ มีภูมิอากาศและภูมิประเทศที่หลากหลายแตกต่างกันนะครับ ทำให้มีระบบนิเวศที่หลากหลายและเกิดความหลากหลายของไบโอมได้นะครับ ครูก็ว่านักเรียนจะมีความรู้เกี่ยวกับไบโอมบนบกและระบบนิเวศแหล่งน้ำประเภทต่าง ๆ นะครับ เดี๋ยวติดต่อไปนะครับ เราจะมาศึกษากันต่อในเรื่องระบบนิเวศตอนที่ 2 นะครับ ที่เกี่ยวข้องกับการเปลี่ยนแปลงแผนที่และการเปลี่ยนแปลงต่าง ๆ ของประชากรระบบนิเวศนะครับ สำหรับนี้คุณครูขอลาไปก่อนนะครับ แล้วพบกันใหม่ในวีดีทัศน์ตอนหน้านะครับ สวัสดีครับ</w:t>
      </w:r>
    </w:p>
    <w:p>
      <w:pPr>
        <w:pStyle w:val="BodyText"/>
      </w:pPr>
      <w:r>
        <w:t xml:space="preserve">[เสียงดนตรี] Րในวีดีทัศน์ตอนหน้า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ระบบนิเวศ ตอนที่ 1 (23.44 นาที)</dc:title>
  <dc:creator/>
  <cp:keywords/>
  <dcterms:created xsi:type="dcterms:W3CDTF">2021-11-03T08:27:58Z</dcterms:created>
  <dcterms:modified xsi:type="dcterms:W3CDTF">2021-11-03T08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3.00 น.</vt:lpwstr>
  </property>
  <property fmtid="{D5CDD505-2E9C-101B-9397-08002B2CF9AE}" pid="3" name="subtitle">
    <vt:lpwstr/>
  </property>
</Properties>
</file>